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23C3E" w:rsidRPr="00B037A6" w:rsidRDefault="00C23C3E" w:rsidP="00C23C3E">
      <w:pPr>
        <w:widowControl w:val="0"/>
        <w:spacing w:after="0"/>
        <w:jc w:val="both"/>
        <w:rPr>
          <w:sz w:val="32"/>
          <w:szCs w:val="32"/>
        </w:rPr>
      </w:pPr>
      <w:r w:rsidRPr="00B037A6">
        <w:rPr>
          <w:b/>
          <w:sz w:val="32"/>
          <w:szCs w:val="32"/>
        </w:rPr>
        <w:t>Supporting Information</w:t>
      </w:r>
    </w:p>
    <w:p w:rsidR="00B2298A" w:rsidRPr="00B037A6" w:rsidRDefault="00B2298A" w:rsidP="00B2298A">
      <w:pPr>
        <w:widowControl w:val="0"/>
        <w:spacing w:after="0"/>
        <w:jc w:val="both"/>
      </w:pPr>
      <w:r>
        <w:rPr>
          <w:b/>
        </w:rPr>
        <w:t xml:space="preserve">S3 Table.  </w:t>
      </w:r>
      <w:r w:rsidRPr="00B037A6">
        <w:t>Pathway analysis of metabolite alterations in breast cancer.</w:t>
      </w:r>
    </w:p>
    <w:tbl>
      <w:tblPr>
        <w:tblW w:w="993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20"/>
        <w:gridCol w:w="740"/>
        <w:gridCol w:w="810"/>
        <w:gridCol w:w="540"/>
        <w:gridCol w:w="905"/>
        <w:gridCol w:w="895"/>
        <w:gridCol w:w="1080"/>
        <w:gridCol w:w="815"/>
        <w:gridCol w:w="725"/>
      </w:tblGrid>
      <w:tr w:rsidR="00B2298A" w:rsidRPr="00F96B95" w:rsidTr="007A7D2F">
        <w:trPr>
          <w:trHeight w:val="300"/>
        </w:trPr>
        <w:tc>
          <w:tcPr>
            <w:tcW w:w="34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rPr>
                <w:sz w:val="18"/>
                <w:szCs w:val="18"/>
                <w:highlight w:val="lightGray"/>
                <w:lang w:eastAsia="es-CO"/>
              </w:rPr>
            </w:pPr>
            <w:r w:rsidRPr="00F96B95">
              <w:rPr>
                <w:sz w:val="18"/>
                <w:szCs w:val="18"/>
                <w:highlight w:val="lightGray"/>
                <w:lang w:eastAsia="es-CO"/>
              </w:rPr>
              <w:t>Pathway name</w:t>
            </w:r>
          </w:p>
        </w:tc>
        <w:tc>
          <w:tcPr>
            <w:tcW w:w="7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highlight w:val="lightGray"/>
                <w:lang w:eastAsia="es-CO"/>
              </w:rPr>
            </w:pPr>
            <w:r w:rsidRPr="00F96B95">
              <w:rPr>
                <w:sz w:val="18"/>
                <w:szCs w:val="18"/>
                <w:highlight w:val="lightGray"/>
                <w:lang w:eastAsia="es-CO"/>
              </w:rPr>
              <w:t>Total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highlight w:val="lightGray"/>
                <w:lang w:eastAsia="es-CO"/>
              </w:rPr>
            </w:pPr>
            <w:r w:rsidRPr="00F96B95">
              <w:rPr>
                <w:sz w:val="18"/>
                <w:szCs w:val="18"/>
                <w:highlight w:val="lightGray"/>
                <w:lang w:eastAsia="es-CO"/>
              </w:rPr>
              <w:t>Expected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highlight w:val="lightGray"/>
                <w:lang w:eastAsia="es-CO"/>
              </w:rPr>
            </w:pPr>
            <w:r w:rsidRPr="00F96B95">
              <w:rPr>
                <w:sz w:val="18"/>
                <w:szCs w:val="18"/>
                <w:highlight w:val="lightGray"/>
                <w:lang w:eastAsia="es-CO"/>
              </w:rPr>
              <w:t>Hits</w:t>
            </w:r>
          </w:p>
        </w:tc>
        <w:tc>
          <w:tcPr>
            <w:tcW w:w="9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highlight w:val="lightGray"/>
                <w:lang w:eastAsia="es-CO"/>
              </w:rPr>
            </w:pPr>
            <w:r w:rsidRPr="00F96B95">
              <w:rPr>
                <w:sz w:val="18"/>
                <w:szCs w:val="18"/>
                <w:highlight w:val="lightGray"/>
                <w:lang w:eastAsia="es-CO"/>
              </w:rPr>
              <w:t>Raw p</w:t>
            </w:r>
          </w:p>
        </w:tc>
        <w:tc>
          <w:tcPr>
            <w:tcW w:w="8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eastAsia="es-CO"/>
              </w:rPr>
            </w:pPr>
            <w:r>
              <w:rPr>
                <w:sz w:val="18"/>
                <w:szCs w:val="18"/>
                <w:lang w:eastAsia="es-CO"/>
              </w:rPr>
              <w:t>-Log</w:t>
            </w:r>
            <w:r w:rsidRPr="00F96B95">
              <w:rPr>
                <w:sz w:val="18"/>
                <w:szCs w:val="18"/>
                <w:lang w:eastAsia="es-CO"/>
              </w:rPr>
              <w:t>(p)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eastAsia="es-CO"/>
              </w:rPr>
            </w:pPr>
            <w:r w:rsidRPr="00F96B95">
              <w:rPr>
                <w:sz w:val="18"/>
                <w:szCs w:val="18"/>
                <w:lang w:eastAsia="es-CO"/>
              </w:rPr>
              <w:t>Holm adjust</w:t>
            </w:r>
          </w:p>
        </w:tc>
        <w:tc>
          <w:tcPr>
            <w:tcW w:w="8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eastAsia="es-CO"/>
              </w:rPr>
            </w:pPr>
            <w:r w:rsidRPr="00F96B95">
              <w:rPr>
                <w:sz w:val="18"/>
                <w:szCs w:val="18"/>
                <w:lang w:eastAsia="es-CO"/>
              </w:rPr>
              <w:t>FDR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eastAsia="es-CO"/>
              </w:rPr>
            </w:pPr>
            <w:r w:rsidRPr="00F96B95">
              <w:rPr>
                <w:sz w:val="18"/>
                <w:szCs w:val="18"/>
                <w:lang w:eastAsia="es-CO"/>
              </w:rPr>
              <w:t>Impact</w:t>
            </w:r>
          </w:p>
        </w:tc>
      </w:tr>
      <w:tr w:rsidR="00B2298A" w:rsidRPr="00F96B95" w:rsidTr="007A7D2F">
        <w:trPr>
          <w:trHeight w:val="30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rPr>
                <w:sz w:val="18"/>
                <w:szCs w:val="18"/>
                <w:lang w:eastAsia="es-CO"/>
              </w:rPr>
            </w:pPr>
            <w:r w:rsidRPr="00F96B95">
              <w:rPr>
                <w:sz w:val="18"/>
                <w:szCs w:val="18"/>
                <w:lang w:eastAsia="es-CO"/>
              </w:rPr>
              <w:t>Aminoacyl-</w:t>
            </w:r>
            <w:proofErr w:type="spellStart"/>
            <w:r w:rsidRPr="00F96B95">
              <w:rPr>
                <w:sz w:val="18"/>
                <w:szCs w:val="18"/>
                <w:lang w:eastAsia="es-CO"/>
              </w:rPr>
              <w:t>tRNA</w:t>
            </w:r>
            <w:proofErr w:type="spellEnd"/>
            <w:r w:rsidRPr="00F96B95">
              <w:rPr>
                <w:sz w:val="18"/>
                <w:szCs w:val="18"/>
                <w:lang w:eastAsia="es-CO"/>
              </w:rPr>
              <w:t xml:space="preserve"> biosynthesis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eastAsia="es-CO"/>
              </w:rPr>
            </w:pPr>
            <w:r w:rsidRPr="00F96B95">
              <w:rPr>
                <w:sz w:val="18"/>
                <w:szCs w:val="18"/>
                <w:lang w:eastAsia="es-CO"/>
              </w:rPr>
              <w:t>7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eastAsia="es-CO"/>
              </w:rPr>
            </w:pPr>
            <w:r w:rsidRPr="00F96B95">
              <w:rPr>
                <w:sz w:val="18"/>
                <w:szCs w:val="18"/>
                <w:lang w:eastAsia="es-CO"/>
              </w:rPr>
              <w:t>0.90361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eastAsia="es-CO"/>
              </w:rPr>
            </w:pPr>
            <w:r w:rsidRPr="00F96B95">
              <w:rPr>
                <w:sz w:val="18"/>
                <w:szCs w:val="18"/>
                <w:lang w:eastAsia="es-CO"/>
              </w:rPr>
              <w:t>5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eastAsia="es-CO"/>
              </w:rPr>
            </w:pPr>
            <w:r w:rsidRPr="00F96B95">
              <w:rPr>
                <w:sz w:val="18"/>
                <w:szCs w:val="18"/>
                <w:lang w:eastAsia="es-CO"/>
              </w:rPr>
              <w:t>0.001699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eastAsia="es-CO"/>
              </w:rPr>
            </w:pPr>
            <w:r w:rsidRPr="00F96B95">
              <w:rPr>
                <w:sz w:val="18"/>
                <w:szCs w:val="18"/>
                <w:lang w:eastAsia="es-CO"/>
              </w:rPr>
              <w:t>6.377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13592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071631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11268</w:t>
            </w:r>
          </w:p>
        </w:tc>
      </w:tr>
      <w:tr w:rsidR="00B2298A" w:rsidRPr="00F96B95" w:rsidTr="007A7D2F">
        <w:trPr>
          <w:trHeight w:val="30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rPr>
                <w:sz w:val="18"/>
                <w:szCs w:val="18"/>
                <w:lang w:val="es-CO" w:eastAsia="es-CO"/>
              </w:rPr>
            </w:pP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Fatty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acid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biosynthesis</w:t>
            </w:r>
            <w:proofErr w:type="spellEnd"/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4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59036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4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0024768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6.000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19566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071631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</w:t>
            </w:r>
          </w:p>
        </w:tc>
      </w:tr>
      <w:tr w:rsidR="00B2298A" w:rsidRPr="00F96B95" w:rsidTr="007A7D2F">
        <w:trPr>
          <w:trHeight w:val="30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rPr>
                <w:sz w:val="18"/>
                <w:szCs w:val="18"/>
                <w:lang w:eastAsia="es-CO"/>
              </w:rPr>
            </w:pPr>
            <w:r w:rsidRPr="00F96B95">
              <w:rPr>
                <w:sz w:val="18"/>
                <w:szCs w:val="18"/>
                <w:lang w:eastAsia="es-CO"/>
              </w:rPr>
              <w:t>Alanine, aspartate and glutamate metabolism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2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28916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3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0026862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5.919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20952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071631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23362</w:t>
            </w:r>
          </w:p>
        </w:tc>
      </w:tr>
      <w:tr w:rsidR="00B2298A" w:rsidRPr="00F96B95" w:rsidTr="007A7D2F">
        <w:trPr>
          <w:trHeight w:val="30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rPr>
                <w:sz w:val="18"/>
                <w:szCs w:val="18"/>
                <w:lang w:eastAsia="es-CO"/>
              </w:rPr>
            </w:pPr>
            <w:r w:rsidRPr="00F96B95">
              <w:rPr>
                <w:sz w:val="18"/>
                <w:szCs w:val="18"/>
                <w:lang w:eastAsia="es-CO"/>
              </w:rPr>
              <w:t>Valine, leucine and isoleucine biosynthesis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2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3253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3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0037887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5.575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29173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075774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04823</w:t>
            </w:r>
          </w:p>
        </w:tc>
      </w:tr>
      <w:tr w:rsidR="00B2298A" w:rsidRPr="00F96B95" w:rsidTr="007A7D2F">
        <w:trPr>
          <w:trHeight w:val="30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rPr>
                <w:sz w:val="18"/>
                <w:szCs w:val="18"/>
                <w:lang w:val="es-CO" w:eastAsia="es-CO"/>
              </w:rPr>
            </w:pP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Glycerolipid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metabolism</w:t>
            </w:r>
            <w:proofErr w:type="spellEnd"/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3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38554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3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0061697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5.088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4689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098716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25239</w:t>
            </w:r>
          </w:p>
        </w:tc>
      </w:tr>
      <w:tr w:rsidR="00B2298A" w:rsidRPr="00F96B95" w:rsidTr="007A7D2F">
        <w:trPr>
          <w:trHeight w:val="30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rPr>
                <w:sz w:val="18"/>
                <w:szCs w:val="18"/>
                <w:lang w:val="es-CO" w:eastAsia="es-CO"/>
              </w:rPr>
            </w:pP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Propanoate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metabolism</w:t>
            </w:r>
            <w:proofErr w:type="spellEnd"/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3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42169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3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0079462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4.835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59597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10595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</w:t>
            </w:r>
          </w:p>
        </w:tc>
      </w:tr>
      <w:tr w:rsidR="00B2298A" w:rsidRPr="00F96B95" w:rsidTr="007A7D2F">
        <w:trPr>
          <w:trHeight w:val="30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rPr>
                <w:sz w:val="18"/>
                <w:szCs w:val="18"/>
                <w:lang w:val="es-CO" w:eastAsia="es-CO"/>
              </w:rPr>
            </w:pP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Glycerophospholipid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metabolism</w:t>
            </w:r>
            <w:proofErr w:type="spellEnd"/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3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46988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3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010743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4.533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79496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12277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20482</w:t>
            </w:r>
          </w:p>
        </w:tc>
      </w:tr>
      <w:tr w:rsidR="00B2298A" w:rsidRPr="00F96B95" w:rsidTr="007A7D2F">
        <w:trPr>
          <w:trHeight w:val="30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rPr>
                <w:sz w:val="18"/>
                <w:szCs w:val="18"/>
                <w:lang w:val="es-CO" w:eastAsia="es-CO"/>
              </w:rPr>
            </w:pP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Linoleic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acid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metabolism</w:t>
            </w:r>
            <w:proofErr w:type="spellEnd"/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18072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2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013357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4.315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97509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13357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65625</w:t>
            </w:r>
          </w:p>
        </w:tc>
      </w:tr>
      <w:tr w:rsidR="00B2298A" w:rsidRPr="00F96B95" w:rsidTr="007A7D2F">
        <w:trPr>
          <w:trHeight w:val="30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rPr>
                <w:sz w:val="18"/>
                <w:szCs w:val="18"/>
                <w:lang w:val="es-CO" w:eastAsia="es-CO"/>
              </w:rPr>
            </w:pP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Taurine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and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hypotaurine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metabolism</w:t>
            </w:r>
            <w:proofErr w:type="spellEnd"/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2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24096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2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023288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3.759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20701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05395</w:t>
            </w:r>
          </w:p>
        </w:tc>
      </w:tr>
      <w:tr w:rsidR="00B2298A" w:rsidRPr="00F96B95" w:rsidTr="007A7D2F">
        <w:trPr>
          <w:trHeight w:val="30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rPr>
                <w:sz w:val="18"/>
                <w:szCs w:val="18"/>
                <w:lang w:val="es-CO" w:eastAsia="es-CO"/>
              </w:rPr>
            </w:pP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Cysteine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and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methionine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metabolism</w:t>
            </w:r>
            <w:proofErr w:type="spellEnd"/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5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6747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3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028415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3.560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22732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02846</w:t>
            </w:r>
          </w:p>
        </w:tc>
      </w:tr>
      <w:tr w:rsidR="00B2298A" w:rsidRPr="00F96B95" w:rsidTr="007A7D2F">
        <w:trPr>
          <w:trHeight w:val="30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rPr>
                <w:sz w:val="18"/>
                <w:szCs w:val="18"/>
                <w:lang w:val="es-CO" w:eastAsia="es-CO"/>
              </w:rPr>
            </w:pP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Pantothenate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and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CoA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biosynthesis</w:t>
            </w:r>
            <w:proofErr w:type="spellEnd"/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2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3253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2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040847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3.197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29707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</w:t>
            </w:r>
          </w:p>
        </w:tc>
      </w:tr>
      <w:tr w:rsidR="00B2298A" w:rsidRPr="00F96B95" w:rsidTr="007A7D2F">
        <w:trPr>
          <w:trHeight w:val="30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rPr>
                <w:sz w:val="18"/>
                <w:szCs w:val="18"/>
                <w:lang w:val="es-CO" w:eastAsia="es-CO"/>
              </w:rPr>
            </w:pP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Glycolysis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or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Gluconeogenesis</w:t>
            </w:r>
            <w:proofErr w:type="spellEnd"/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3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37349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2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05254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2.946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34235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0953</w:t>
            </w:r>
          </w:p>
        </w:tc>
      </w:tr>
      <w:tr w:rsidR="00B2298A" w:rsidRPr="00F96B95" w:rsidTr="007A7D2F">
        <w:trPr>
          <w:trHeight w:val="30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rPr>
                <w:sz w:val="18"/>
                <w:szCs w:val="18"/>
                <w:lang w:val="es-CO" w:eastAsia="es-CO"/>
              </w:rPr>
            </w:pP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Pyruvate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metabolism</w:t>
            </w:r>
            <w:proofErr w:type="spellEnd"/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3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38554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2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055632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2.88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34235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3201</w:t>
            </w:r>
          </w:p>
        </w:tc>
      </w:tr>
      <w:tr w:rsidR="00B2298A" w:rsidRPr="00F96B95" w:rsidTr="007A7D2F">
        <w:trPr>
          <w:trHeight w:val="30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rPr>
                <w:sz w:val="18"/>
                <w:szCs w:val="18"/>
                <w:lang w:val="es-CO" w:eastAsia="es-CO"/>
              </w:rPr>
            </w:pP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Arginine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and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proline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metabolism</w:t>
            </w:r>
            <w:proofErr w:type="spellEnd"/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7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92771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3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063379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2.758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36216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1068</w:t>
            </w:r>
          </w:p>
        </w:tc>
      </w:tr>
      <w:tr w:rsidR="00B2298A" w:rsidRPr="00F96B95" w:rsidTr="007A7D2F">
        <w:trPr>
          <w:trHeight w:val="30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rPr>
                <w:sz w:val="18"/>
                <w:szCs w:val="18"/>
                <w:lang w:eastAsia="es-CO"/>
              </w:rPr>
            </w:pPr>
            <w:r w:rsidRPr="00F96B95">
              <w:rPr>
                <w:sz w:val="18"/>
                <w:szCs w:val="18"/>
                <w:lang w:eastAsia="es-CO"/>
              </w:rPr>
              <w:t>Valine, leucine and isoleucine degradation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4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48193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2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082494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2.49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41247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</w:t>
            </w:r>
          </w:p>
        </w:tc>
      </w:tr>
      <w:tr w:rsidR="00B2298A" w:rsidRPr="00F96B95" w:rsidTr="007A7D2F">
        <w:trPr>
          <w:trHeight w:val="30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rPr>
                <w:sz w:val="18"/>
                <w:szCs w:val="18"/>
                <w:lang w:val="es-CO" w:eastAsia="es-CO"/>
              </w:rPr>
            </w:pP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Butanoate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metabolism</w:t>
            </w:r>
            <w:proofErr w:type="spellEnd"/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4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48193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2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082494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2.49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41247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08516</w:t>
            </w:r>
          </w:p>
        </w:tc>
      </w:tr>
      <w:tr w:rsidR="00B2298A" w:rsidRPr="00F96B95" w:rsidTr="007A7D2F">
        <w:trPr>
          <w:trHeight w:val="30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rPr>
                <w:sz w:val="18"/>
                <w:szCs w:val="18"/>
                <w:lang w:eastAsia="es-CO"/>
              </w:rPr>
            </w:pPr>
            <w:r w:rsidRPr="00F96B95">
              <w:rPr>
                <w:sz w:val="18"/>
                <w:szCs w:val="18"/>
                <w:lang w:eastAsia="es-CO"/>
              </w:rPr>
              <w:t>Glycine, serine and threonine metabolism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4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57831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2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11253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2.184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52662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13604</w:t>
            </w:r>
          </w:p>
        </w:tc>
      </w:tr>
      <w:tr w:rsidR="00B2298A" w:rsidRPr="00F96B95" w:rsidTr="007A7D2F">
        <w:trPr>
          <w:trHeight w:val="30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rPr>
                <w:sz w:val="18"/>
                <w:szCs w:val="18"/>
                <w:lang w:val="es-CO" w:eastAsia="es-CO"/>
              </w:rPr>
            </w:pP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Fatty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acid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metabolism</w:t>
            </w:r>
            <w:proofErr w:type="spellEnd"/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5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60241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2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12045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2.116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52662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02959</w:t>
            </w:r>
          </w:p>
        </w:tc>
      </w:tr>
      <w:tr w:rsidR="00B2298A" w:rsidRPr="00F96B95" w:rsidTr="007A7D2F">
        <w:trPr>
          <w:trHeight w:val="30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rPr>
                <w:sz w:val="18"/>
                <w:szCs w:val="18"/>
                <w:lang w:eastAsia="es-CO"/>
              </w:rPr>
            </w:pPr>
            <w:r w:rsidRPr="00F96B95">
              <w:rPr>
                <w:sz w:val="18"/>
                <w:szCs w:val="18"/>
                <w:lang w:eastAsia="es-CO"/>
              </w:rPr>
              <w:t>D-Glutamine and D-glutamate metabolism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13253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12507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2.078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52662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1123</w:t>
            </w:r>
          </w:p>
        </w:tc>
      </w:tr>
      <w:tr w:rsidR="00B2298A" w:rsidRPr="00F96B95" w:rsidTr="007A7D2F">
        <w:trPr>
          <w:trHeight w:val="30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rPr>
                <w:sz w:val="18"/>
                <w:szCs w:val="18"/>
                <w:lang w:val="es-CO" w:eastAsia="es-CO"/>
              </w:rPr>
            </w:pP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Arachidonic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acid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metabolism</w:t>
            </w:r>
            <w:proofErr w:type="spellEnd"/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6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74699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2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17048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.769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67351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21669</w:t>
            </w:r>
          </w:p>
        </w:tc>
      </w:tr>
      <w:tr w:rsidR="00B2298A" w:rsidRPr="00F96B95" w:rsidTr="007A7D2F">
        <w:trPr>
          <w:trHeight w:val="30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rPr>
                <w:sz w:val="18"/>
                <w:szCs w:val="18"/>
                <w:lang w:val="es-CO" w:eastAsia="es-CO"/>
              </w:rPr>
            </w:pP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Cyanoamino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acid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metabolism</w:t>
            </w:r>
            <w:proofErr w:type="spellEnd"/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19277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1768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.732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67351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</w:t>
            </w:r>
          </w:p>
        </w:tc>
      </w:tr>
      <w:tr w:rsidR="00B2298A" w:rsidRPr="00F96B95" w:rsidTr="007A7D2F">
        <w:trPr>
          <w:trHeight w:val="30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rPr>
                <w:sz w:val="18"/>
                <w:szCs w:val="18"/>
                <w:lang w:val="es-CO" w:eastAsia="es-CO"/>
              </w:rPr>
            </w:pP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Sulfur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metabolism</w:t>
            </w:r>
            <w:proofErr w:type="spellEnd"/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21687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19665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.626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71509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</w:t>
            </w:r>
          </w:p>
        </w:tc>
      </w:tr>
      <w:tr w:rsidR="00B2298A" w:rsidRPr="00F96B95" w:rsidTr="007A7D2F">
        <w:trPr>
          <w:trHeight w:val="30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rPr>
                <w:sz w:val="18"/>
                <w:szCs w:val="18"/>
                <w:lang w:val="es-CO" w:eastAsia="es-CO"/>
              </w:rPr>
            </w:pP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Citrate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cycle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(TCA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cycle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>)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2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24096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21604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.532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75144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09024</w:t>
            </w:r>
          </w:p>
        </w:tc>
      </w:tr>
      <w:tr w:rsidR="00B2298A" w:rsidRPr="00F96B95" w:rsidTr="007A7D2F">
        <w:trPr>
          <w:trHeight w:val="30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rPr>
                <w:sz w:val="18"/>
                <w:szCs w:val="18"/>
                <w:lang w:val="es-CO" w:eastAsia="es-CO"/>
              </w:rPr>
            </w:pP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Selenoamino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acid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metabolism</w:t>
            </w:r>
            <w:proofErr w:type="spellEnd"/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2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26506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23498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.448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78325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</w:t>
            </w:r>
          </w:p>
        </w:tc>
      </w:tr>
      <w:tr w:rsidR="00B2298A" w:rsidRPr="00F96B95" w:rsidTr="007A7D2F">
        <w:trPr>
          <w:trHeight w:val="30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rPr>
                <w:sz w:val="18"/>
                <w:szCs w:val="18"/>
                <w:lang w:val="es-CO" w:eastAsia="es-CO"/>
              </w:rPr>
            </w:pP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lastRenderedPageBreak/>
              <w:t>Sphingolipid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metabolism</w:t>
            </w:r>
            <w:proofErr w:type="spellEnd"/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2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3012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26256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.337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84018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</w:t>
            </w:r>
          </w:p>
        </w:tc>
      </w:tr>
      <w:tr w:rsidR="00B2298A" w:rsidRPr="00F96B95" w:rsidTr="007A7D2F">
        <w:trPr>
          <w:trHeight w:val="30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rPr>
                <w:sz w:val="18"/>
                <w:szCs w:val="18"/>
                <w:lang w:eastAsia="es-CO"/>
              </w:rPr>
            </w:pPr>
            <w:r w:rsidRPr="00F96B95">
              <w:rPr>
                <w:sz w:val="18"/>
                <w:szCs w:val="18"/>
                <w:lang w:eastAsia="es-CO"/>
              </w:rPr>
              <w:t>Fatty acid elongation in mitochondria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2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3253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28041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.271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84914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</w:t>
            </w:r>
          </w:p>
        </w:tc>
      </w:tr>
      <w:tr w:rsidR="00B2298A" w:rsidRPr="00F96B95" w:rsidTr="007A7D2F">
        <w:trPr>
          <w:trHeight w:val="30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beta-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Alanine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metabolism</w:t>
            </w:r>
            <w:proofErr w:type="spellEnd"/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2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33735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28917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.240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84914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01119</w:t>
            </w:r>
          </w:p>
        </w:tc>
      </w:tr>
      <w:tr w:rsidR="00B2298A" w:rsidRPr="00F96B95" w:rsidTr="007A7D2F">
        <w:trPr>
          <w:trHeight w:val="30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rPr>
                <w:sz w:val="18"/>
                <w:szCs w:val="18"/>
                <w:lang w:val="es-CO" w:eastAsia="es-CO"/>
              </w:rPr>
            </w:pP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alpha-Linolenic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acid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metabolism</w:t>
            </w:r>
            <w:proofErr w:type="spellEnd"/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2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3494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29784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.211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84914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</w:t>
            </w:r>
          </w:p>
        </w:tc>
      </w:tr>
      <w:tr w:rsidR="00B2298A" w:rsidRPr="00F96B95" w:rsidTr="007A7D2F">
        <w:trPr>
          <w:trHeight w:val="30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rPr>
                <w:sz w:val="18"/>
                <w:szCs w:val="18"/>
                <w:lang w:val="es-CO" w:eastAsia="es-CO"/>
              </w:rPr>
            </w:pP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Pentose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phosphate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pathway</w:t>
            </w:r>
            <w:proofErr w:type="spellEnd"/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3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38554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32323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.129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84914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</w:t>
            </w:r>
          </w:p>
        </w:tc>
      </w:tr>
      <w:tr w:rsidR="00B2298A" w:rsidRPr="00F96B95" w:rsidTr="007A7D2F">
        <w:trPr>
          <w:trHeight w:val="30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rPr>
                <w:sz w:val="18"/>
                <w:szCs w:val="18"/>
                <w:lang w:val="es-CO" w:eastAsia="es-CO"/>
              </w:rPr>
            </w:pP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Vitamin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B6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metabolism</w:t>
            </w:r>
            <w:proofErr w:type="spellEnd"/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3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38554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32323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.129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84914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01914</w:t>
            </w:r>
          </w:p>
        </w:tc>
      </w:tr>
      <w:tr w:rsidR="00B2298A" w:rsidRPr="00F96B95" w:rsidTr="007A7D2F">
        <w:trPr>
          <w:trHeight w:val="30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rPr>
                <w:sz w:val="18"/>
                <w:szCs w:val="18"/>
                <w:lang w:val="es-CO" w:eastAsia="es-CO"/>
              </w:rPr>
            </w:pP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Terpenoid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backbone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biosynthesis</w:t>
            </w:r>
            <w:proofErr w:type="spellEnd"/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3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39759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33149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.104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84914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</w:t>
            </w:r>
          </w:p>
        </w:tc>
      </w:tr>
      <w:tr w:rsidR="00B2298A" w:rsidRPr="00F96B95" w:rsidTr="007A7D2F">
        <w:trPr>
          <w:trHeight w:val="30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rPr>
                <w:sz w:val="18"/>
                <w:szCs w:val="18"/>
                <w:lang w:val="es-CO" w:eastAsia="es-CO"/>
              </w:rPr>
            </w:pP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Methane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metabolism</w:t>
            </w:r>
            <w:proofErr w:type="spellEnd"/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3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40964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33966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.079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84914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01751</w:t>
            </w:r>
          </w:p>
        </w:tc>
      </w:tr>
      <w:tr w:rsidR="00B2298A" w:rsidRPr="00F96B95" w:rsidTr="007A7D2F">
        <w:trPr>
          <w:trHeight w:val="30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rPr>
                <w:sz w:val="18"/>
                <w:szCs w:val="18"/>
                <w:lang w:val="es-CO" w:eastAsia="es-CO"/>
              </w:rPr>
            </w:pP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Glutathione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metabolism</w:t>
            </w:r>
            <w:proofErr w:type="spellEnd"/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3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45783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37137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9905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86843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01095</w:t>
            </w:r>
          </w:p>
        </w:tc>
      </w:tr>
      <w:tr w:rsidR="00B2298A" w:rsidRPr="00F96B95" w:rsidTr="007A7D2F">
        <w:trPr>
          <w:trHeight w:val="30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rPr>
                <w:sz w:val="18"/>
                <w:szCs w:val="18"/>
                <w:lang w:val="es-CO" w:eastAsia="es-CO"/>
              </w:rPr>
            </w:pP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Nitrogen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metabolism</w:t>
            </w:r>
            <w:proofErr w:type="spellEnd"/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3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46988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37906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9700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86843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</w:t>
            </w:r>
          </w:p>
        </w:tc>
      </w:tr>
      <w:tr w:rsidR="00B2298A" w:rsidRPr="00F96B95" w:rsidTr="007A7D2F">
        <w:trPr>
          <w:trHeight w:val="30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rPr>
                <w:sz w:val="18"/>
                <w:szCs w:val="18"/>
                <w:lang w:val="es-CO" w:eastAsia="es-CO"/>
              </w:rPr>
            </w:pP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Galactose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metabolism</w:t>
            </w:r>
            <w:proofErr w:type="spellEnd"/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4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49398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39418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9309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86843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</w:t>
            </w:r>
          </w:p>
        </w:tc>
      </w:tr>
      <w:tr w:rsidR="00B2298A" w:rsidRPr="00F96B95" w:rsidTr="007A7D2F">
        <w:trPr>
          <w:trHeight w:val="30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rPr>
                <w:sz w:val="18"/>
                <w:szCs w:val="18"/>
                <w:lang w:val="es-CO" w:eastAsia="es-CO"/>
              </w:rPr>
            </w:pP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Nicotinate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and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nicotinamide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metabolism</w:t>
            </w:r>
            <w:proofErr w:type="spellEnd"/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4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53012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4162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876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86843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</w:t>
            </w:r>
          </w:p>
        </w:tc>
      </w:tr>
      <w:tr w:rsidR="00B2298A" w:rsidRPr="00F96B95" w:rsidTr="007A7D2F">
        <w:trPr>
          <w:trHeight w:val="30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rPr>
                <w:sz w:val="18"/>
                <w:szCs w:val="18"/>
                <w:lang w:val="es-CO" w:eastAsia="es-CO"/>
              </w:rPr>
            </w:pP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Histidine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metabolism</w:t>
            </w:r>
            <w:proofErr w:type="spellEnd"/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4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53012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4162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876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86843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00051</w:t>
            </w:r>
          </w:p>
        </w:tc>
      </w:tr>
      <w:tr w:rsidR="00B2298A" w:rsidRPr="00F96B95" w:rsidTr="007A7D2F">
        <w:trPr>
          <w:trHeight w:val="30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rPr>
                <w:sz w:val="18"/>
                <w:szCs w:val="18"/>
                <w:lang w:val="es-CO" w:eastAsia="es-CO"/>
              </w:rPr>
            </w:pP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Phenylalanine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metabolism</w:t>
            </w:r>
            <w:proofErr w:type="spellEnd"/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4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54217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42336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8595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86843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</w:t>
            </w:r>
          </w:p>
        </w:tc>
      </w:tr>
      <w:tr w:rsidR="00B2298A" w:rsidRPr="00F96B95" w:rsidTr="007A7D2F">
        <w:trPr>
          <w:trHeight w:val="30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rPr>
                <w:sz w:val="18"/>
                <w:szCs w:val="18"/>
                <w:lang w:val="es-CO" w:eastAsia="es-CO"/>
              </w:rPr>
            </w:pP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Ascorbate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and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aldarate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metabolism</w:t>
            </w:r>
            <w:proofErr w:type="spellEnd"/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4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54217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42336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8595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86843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01617</w:t>
            </w:r>
          </w:p>
        </w:tc>
      </w:tr>
      <w:tr w:rsidR="00B2298A" w:rsidRPr="00F96B95" w:rsidTr="007A7D2F">
        <w:trPr>
          <w:trHeight w:val="30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rPr>
                <w:sz w:val="18"/>
                <w:szCs w:val="18"/>
                <w:lang w:val="es-CO" w:eastAsia="es-CO"/>
              </w:rPr>
            </w:pP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Lysine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degradation</w:t>
            </w:r>
            <w:proofErr w:type="spellEnd"/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4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56627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43744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8268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87487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5.00E-04</w:t>
            </w:r>
          </w:p>
        </w:tc>
        <w:bookmarkStart w:id="0" w:name="_GoBack"/>
        <w:bookmarkEnd w:id="0"/>
      </w:tr>
      <w:tr w:rsidR="00B2298A" w:rsidRPr="00F96B95" w:rsidTr="007A7D2F">
        <w:trPr>
          <w:trHeight w:val="30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rPr>
                <w:sz w:val="18"/>
                <w:szCs w:val="18"/>
                <w:lang w:val="es-CO" w:eastAsia="es-CO"/>
              </w:rPr>
            </w:pP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Glyoxylate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and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dicarboxylate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metabolism</w:t>
            </w:r>
            <w:proofErr w:type="spellEnd"/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5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60241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45793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7810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89352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</w:t>
            </w:r>
          </w:p>
        </w:tc>
      </w:tr>
      <w:tr w:rsidR="00B2298A" w:rsidRPr="00F96B95" w:rsidTr="007A7D2F">
        <w:trPr>
          <w:trHeight w:val="30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rPr>
                <w:sz w:val="18"/>
                <w:szCs w:val="18"/>
                <w:lang w:val="es-CO" w:eastAsia="es-CO"/>
              </w:rPr>
            </w:pP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Pentose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and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glucuronate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interconversions</w:t>
            </w:r>
            <w:proofErr w:type="spellEnd"/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5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63855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4777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7387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90991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</w:t>
            </w:r>
          </w:p>
        </w:tc>
      </w:tr>
      <w:tr w:rsidR="00B2298A" w:rsidRPr="00F96B95" w:rsidTr="007A7D2F">
        <w:trPr>
          <w:trHeight w:val="30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rPr>
                <w:sz w:val="18"/>
                <w:szCs w:val="18"/>
                <w:lang w:val="es-CO" w:eastAsia="es-CO"/>
              </w:rPr>
            </w:pP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Pyrimidine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metabolism</w:t>
            </w:r>
            <w:proofErr w:type="spellEnd"/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6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72289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52117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6516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96961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</w:t>
            </w:r>
          </w:p>
        </w:tc>
      </w:tr>
      <w:tr w:rsidR="00B2298A" w:rsidRPr="00F96B95" w:rsidTr="007A7D2F">
        <w:trPr>
          <w:trHeight w:val="30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rPr>
                <w:sz w:val="18"/>
                <w:szCs w:val="18"/>
                <w:lang w:val="es-CO" w:eastAsia="es-CO"/>
              </w:rPr>
            </w:pP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Tyrosine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metabolism</w:t>
            </w:r>
            <w:proofErr w:type="spellEnd"/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7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91566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6078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4979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</w:t>
            </w:r>
          </w:p>
        </w:tc>
      </w:tr>
      <w:tr w:rsidR="00B2298A" w:rsidRPr="00F96B95" w:rsidTr="007A7D2F">
        <w:trPr>
          <w:trHeight w:val="300"/>
        </w:trPr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rPr>
                <w:sz w:val="18"/>
                <w:szCs w:val="18"/>
                <w:lang w:val="es-CO" w:eastAsia="es-CO"/>
              </w:rPr>
            </w:pP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Porphyrin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and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chlorophyll</w:t>
            </w:r>
            <w:proofErr w:type="spellEnd"/>
            <w:r w:rsidRPr="00F96B95">
              <w:rPr>
                <w:sz w:val="18"/>
                <w:szCs w:val="18"/>
                <w:lang w:val="es-CO" w:eastAsia="es-CO"/>
              </w:rPr>
              <w:t xml:space="preserve"> </w:t>
            </w:r>
            <w:proofErr w:type="spellStart"/>
            <w:r w:rsidRPr="00F96B95">
              <w:rPr>
                <w:sz w:val="18"/>
                <w:szCs w:val="18"/>
                <w:lang w:val="es-CO" w:eastAsia="es-CO"/>
              </w:rPr>
              <w:t>metabolism</w:t>
            </w:r>
            <w:proofErr w:type="spellEnd"/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0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.253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9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72433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.322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1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B2298A" w:rsidRPr="00F96B95" w:rsidRDefault="00B2298A" w:rsidP="007A7D2F">
            <w:pPr>
              <w:spacing w:after="0" w:line="240" w:lineRule="auto"/>
              <w:jc w:val="center"/>
              <w:rPr>
                <w:sz w:val="18"/>
                <w:szCs w:val="18"/>
                <w:lang w:val="es-CO" w:eastAsia="es-CO"/>
              </w:rPr>
            </w:pPr>
            <w:r w:rsidRPr="00F96B95">
              <w:rPr>
                <w:sz w:val="18"/>
                <w:szCs w:val="18"/>
                <w:lang w:val="es-CO" w:eastAsia="es-CO"/>
              </w:rPr>
              <w:t>0</w:t>
            </w:r>
          </w:p>
        </w:tc>
      </w:tr>
    </w:tbl>
    <w:p w:rsidR="00D974CA" w:rsidRPr="008549FC" w:rsidRDefault="00D974CA" w:rsidP="00D974CA">
      <w:pPr>
        <w:widowControl w:val="0"/>
        <w:spacing w:after="0"/>
        <w:jc w:val="both"/>
      </w:pPr>
    </w:p>
    <w:p w:rsidR="00F21F25" w:rsidRDefault="00F21F25" w:rsidP="00F21F25">
      <w:pPr>
        <w:widowControl w:val="0"/>
        <w:spacing w:after="0" w:line="360" w:lineRule="auto"/>
        <w:jc w:val="center"/>
        <w:rPr>
          <w:b/>
        </w:rPr>
      </w:pPr>
    </w:p>
    <w:sectPr w:rsidR="00F21F25" w:rsidSect="00B2298A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2NrE0MDIzMTcxMTFV0lEKTi0uzszPAykwqgUA3eq2IiwAAAA="/>
  </w:docVars>
  <w:rsids>
    <w:rsidRoot w:val="00C23C3E"/>
    <w:rsid w:val="00403D76"/>
    <w:rsid w:val="00555C8C"/>
    <w:rsid w:val="009B5193"/>
    <w:rsid w:val="00A43C02"/>
    <w:rsid w:val="00B2298A"/>
    <w:rsid w:val="00C23C3E"/>
    <w:rsid w:val="00D974CA"/>
    <w:rsid w:val="00E17643"/>
    <w:rsid w:val="00F21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E2BB4BC-D2AF-4B25-8866-DC8F0C16D9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C23C3E"/>
    <w:pPr>
      <w:spacing w:after="240" w:line="480" w:lineRule="auto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3</Words>
  <Characters>2986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and JW Meesters</dc:creator>
  <cp:keywords/>
  <dc:description/>
  <cp:lastModifiedBy>Roland JW Meesters</cp:lastModifiedBy>
  <cp:revision>3</cp:revision>
  <dcterms:created xsi:type="dcterms:W3CDTF">2018-01-13T16:41:00Z</dcterms:created>
  <dcterms:modified xsi:type="dcterms:W3CDTF">2018-01-13T16:49:00Z</dcterms:modified>
</cp:coreProperties>
</file>